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6EF0" w:rsidRPr="004F048A" w:rsidRDefault="00C12595" w:rsidP="00A63B03">
      <w:pPr>
        <w:pStyle w:val="Default"/>
        <w:rPr>
          <w:rStyle w:val="Strong"/>
          <w:rFonts w:asciiTheme="minorHAnsi" w:hAnsiTheme="minorHAnsi" w:cstheme="minorHAnsi"/>
        </w:rPr>
      </w:pPr>
      <w:r>
        <w:rPr>
          <w:rStyle w:val="Strong"/>
          <w:rFonts w:asciiTheme="minorHAnsi" w:hAnsiTheme="minorHAnsi" w:cstheme="minorHAnsi"/>
          <w:noProof/>
        </w:rPr>
        <w:drawing>
          <wp:inline distT="0" distB="0" distL="0" distR="0">
            <wp:extent cx="5786755" cy="969010"/>
            <wp:effectExtent l="0" t="0" r="4445" b="2540"/>
            <wp:docPr id="9" name="Picture 9" descr="C:\Users\Admin\AppData\Local\Microsoft\Windows\INetCache\Content.Word\Virtual_Brick_Logo-transbg-noline-x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dmin\AppData\Local\Microsoft\Windows\INetCache\Content.Word\Virtual_Brick_Logo-transbg-noline-x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755" cy="969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36EF0" w:rsidRPr="004F048A" w:rsidRDefault="00D36EF0" w:rsidP="00A63B03">
      <w:pPr>
        <w:pStyle w:val="Default"/>
        <w:rPr>
          <w:rStyle w:val="Strong"/>
          <w:rFonts w:asciiTheme="minorHAnsi" w:hAnsiTheme="minorHAnsi" w:cstheme="minorHAnsi"/>
        </w:rPr>
      </w:pPr>
    </w:p>
    <w:p w:rsidR="00D36EF0" w:rsidRPr="004F048A" w:rsidRDefault="00D36EF0" w:rsidP="00A63B03">
      <w:pPr>
        <w:pStyle w:val="Default"/>
        <w:jc w:val="center"/>
        <w:rPr>
          <w:rStyle w:val="Strong"/>
          <w:rFonts w:asciiTheme="minorHAnsi" w:hAnsiTheme="minorHAnsi" w:cstheme="minorHAnsi"/>
        </w:rPr>
      </w:pPr>
    </w:p>
    <w:p w:rsidR="007C0BB3" w:rsidRPr="004F048A" w:rsidRDefault="007C0BB3" w:rsidP="00A63B03">
      <w:pPr>
        <w:bidi w:val="0"/>
        <w:jc w:val="center"/>
        <w:rPr>
          <w:rFonts w:cstheme="minorHAnsi"/>
          <w:sz w:val="28"/>
          <w:szCs w:val="28"/>
        </w:rPr>
      </w:pPr>
      <w:r w:rsidRPr="004F048A">
        <w:rPr>
          <w:rStyle w:val="Strong"/>
          <w:rFonts w:cstheme="minorHAnsi"/>
          <w:b w:val="0"/>
          <w:bCs w:val="0"/>
          <w:sz w:val="28"/>
          <w:szCs w:val="28"/>
        </w:rPr>
        <w:t>SocialShare - SocialBar</w:t>
      </w:r>
      <w:r w:rsidRPr="004F048A">
        <w:rPr>
          <w:rFonts w:cstheme="minorHAnsi"/>
          <w:sz w:val="28"/>
          <w:szCs w:val="28"/>
        </w:rPr>
        <w:t xml:space="preserve"> </w:t>
      </w:r>
      <w:r w:rsidR="00D36EF0" w:rsidRPr="004F048A">
        <w:rPr>
          <w:rFonts w:cstheme="minorHAnsi"/>
          <w:sz w:val="28"/>
          <w:szCs w:val="28"/>
        </w:rPr>
        <w:t>Extension Documentation</w:t>
      </w:r>
      <w:r w:rsidR="00E873C4" w:rsidRPr="004F048A">
        <w:rPr>
          <w:rFonts w:cstheme="minorHAnsi"/>
          <w:sz w:val="28"/>
          <w:szCs w:val="28"/>
        </w:rPr>
        <w:t xml:space="preserve"> - </w:t>
      </w:r>
      <w:r w:rsidR="00A975AC">
        <w:rPr>
          <w:rFonts w:cstheme="minorHAnsi"/>
          <w:sz w:val="28"/>
          <w:szCs w:val="28"/>
        </w:rPr>
        <w:t>June</w:t>
      </w:r>
      <w:r w:rsidR="00E873C4" w:rsidRPr="004F048A">
        <w:rPr>
          <w:rFonts w:cstheme="minorHAnsi"/>
          <w:sz w:val="28"/>
          <w:szCs w:val="28"/>
        </w:rPr>
        <w:t xml:space="preserve"> 201</w:t>
      </w:r>
      <w:r w:rsidR="00A975AC">
        <w:rPr>
          <w:rFonts w:cstheme="minorHAnsi"/>
          <w:sz w:val="28"/>
          <w:szCs w:val="28"/>
        </w:rPr>
        <w:t>6</w:t>
      </w:r>
    </w:p>
    <w:p w:rsidR="00D36EF0" w:rsidRPr="006249A2" w:rsidRDefault="009C3B80" w:rsidP="00A63B03">
      <w:pPr>
        <w:pStyle w:val="Default"/>
        <w:rPr>
          <w:rFonts w:asciiTheme="minorHAnsi" w:hAnsiTheme="minorHAnsi" w:cstheme="minorHAnsi"/>
          <w:b/>
          <w:bCs/>
          <w:color w:val="auto"/>
        </w:rPr>
      </w:pPr>
      <w:r>
        <w:t xml:space="preserve">Thank you for purchasing </w:t>
      </w:r>
      <w:r w:rsidR="00A63B03">
        <w:t>this item</w:t>
      </w:r>
      <w:r>
        <w:t xml:space="preserve">. If you have any questions that are beyond the scope of this help file, please feel free to email via my user page contact form </w:t>
      </w:r>
      <w:hyperlink r:id="rId9" w:history="1">
        <w:r>
          <w:rPr>
            <w:rStyle w:val="Hyperlink"/>
          </w:rPr>
          <w:t>here</w:t>
        </w:r>
      </w:hyperlink>
      <w:r>
        <w:t>. Thanks so much!</w:t>
      </w:r>
    </w:p>
    <w:p w:rsidR="00562EFB" w:rsidRPr="006249A2" w:rsidRDefault="00562EFB" w:rsidP="00A63B03">
      <w:pPr>
        <w:pStyle w:val="Default"/>
        <w:rPr>
          <w:rFonts w:asciiTheme="minorHAnsi" w:hAnsiTheme="minorHAnsi" w:cstheme="minorHAnsi"/>
          <w:b/>
          <w:bCs/>
          <w:color w:val="auto"/>
        </w:rPr>
      </w:pPr>
    </w:p>
    <w:sdt>
      <w:sdtPr>
        <w:rPr>
          <w:rFonts w:asciiTheme="minorHAnsi" w:eastAsiaTheme="minorHAnsi" w:hAnsiTheme="minorHAnsi" w:cstheme="minorHAnsi"/>
          <w:b w:val="0"/>
          <w:bCs w:val="0"/>
          <w:color w:val="auto"/>
          <w:sz w:val="22"/>
          <w:szCs w:val="22"/>
          <w:lang w:bidi="he-IL"/>
        </w:rPr>
        <w:id w:val="96858229"/>
        <w:docPartObj>
          <w:docPartGallery w:val="Table of Contents"/>
          <w:docPartUnique/>
        </w:docPartObj>
      </w:sdtPr>
      <w:sdtEndPr/>
      <w:sdtContent>
        <w:p w:rsidR="00E27D6B" w:rsidRPr="006249A2" w:rsidRDefault="00E27D6B" w:rsidP="00A63B03">
          <w:pPr>
            <w:pStyle w:val="TOCHeading"/>
            <w:rPr>
              <w:rFonts w:asciiTheme="minorHAnsi" w:hAnsiTheme="minorHAnsi" w:cstheme="minorHAnsi"/>
            </w:rPr>
          </w:pPr>
          <w:r w:rsidRPr="006249A2">
            <w:rPr>
              <w:rFonts w:asciiTheme="minorHAnsi" w:hAnsiTheme="minorHAnsi" w:cstheme="minorHAnsi"/>
            </w:rPr>
            <w:t>Contents</w:t>
          </w:r>
        </w:p>
        <w:p w:rsidR="00A63B03" w:rsidRDefault="0054734C" w:rsidP="00A63B03">
          <w:pPr>
            <w:pStyle w:val="TOC1"/>
            <w:rPr>
              <w:rFonts w:eastAsiaTheme="minorEastAsia"/>
              <w:noProof/>
              <w:rtl/>
            </w:rPr>
          </w:pPr>
          <w:r w:rsidRPr="006249A2">
            <w:rPr>
              <w:rFonts w:cstheme="minorHAnsi"/>
              <w:b/>
              <w:bCs/>
            </w:rPr>
            <w:fldChar w:fldCharType="begin"/>
          </w:r>
          <w:r w:rsidR="00E27D6B" w:rsidRPr="006249A2">
            <w:rPr>
              <w:rFonts w:cstheme="minorHAnsi"/>
              <w:b/>
              <w:bCs/>
            </w:rPr>
            <w:instrText xml:space="preserve"> TOC \o "1-3" \h \z \u </w:instrText>
          </w:r>
          <w:r w:rsidRPr="006249A2">
            <w:rPr>
              <w:rFonts w:cstheme="minorHAnsi"/>
              <w:b/>
              <w:bCs/>
            </w:rPr>
            <w:fldChar w:fldCharType="separate"/>
          </w:r>
          <w:hyperlink w:anchor="_Toc454883179" w:history="1">
            <w:r w:rsidR="00A63B03" w:rsidRPr="0083707E">
              <w:rPr>
                <w:rStyle w:val="Hyperlink"/>
                <w:rFonts w:cstheme="minorHAnsi"/>
                <w:noProof/>
              </w:rPr>
              <w:t>Overview</w:t>
            </w:r>
            <w:r w:rsidR="00A63B03">
              <w:rPr>
                <w:noProof/>
                <w:webHidden/>
                <w:rtl/>
              </w:rPr>
              <w:tab/>
            </w:r>
            <w:r w:rsidR="00A63B03">
              <w:rPr>
                <w:noProof/>
                <w:webHidden/>
                <w:rtl/>
              </w:rPr>
              <w:fldChar w:fldCharType="begin"/>
            </w:r>
            <w:r w:rsidR="00A63B03">
              <w:rPr>
                <w:noProof/>
                <w:webHidden/>
                <w:rtl/>
              </w:rPr>
              <w:instrText xml:space="preserve"> </w:instrText>
            </w:r>
            <w:r w:rsidR="00A63B03">
              <w:rPr>
                <w:noProof/>
                <w:webHidden/>
              </w:rPr>
              <w:instrText>PAGEREF</w:instrText>
            </w:r>
            <w:r w:rsidR="00A63B03">
              <w:rPr>
                <w:noProof/>
                <w:webHidden/>
                <w:rtl/>
              </w:rPr>
              <w:instrText xml:space="preserve"> _</w:instrText>
            </w:r>
            <w:r w:rsidR="00A63B03">
              <w:rPr>
                <w:noProof/>
                <w:webHidden/>
              </w:rPr>
              <w:instrText>Toc454883179 \h</w:instrText>
            </w:r>
            <w:r w:rsidR="00A63B03">
              <w:rPr>
                <w:noProof/>
                <w:webHidden/>
                <w:rtl/>
              </w:rPr>
              <w:instrText xml:space="preserve"> </w:instrText>
            </w:r>
            <w:r w:rsidR="00A63B03">
              <w:rPr>
                <w:noProof/>
                <w:webHidden/>
                <w:rtl/>
              </w:rPr>
            </w:r>
            <w:r w:rsidR="00A63B03">
              <w:rPr>
                <w:noProof/>
                <w:webHidden/>
                <w:rtl/>
              </w:rPr>
              <w:fldChar w:fldCharType="separate"/>
            </w:r>
            <w:r w:rsidR="005D6CCB">
              <w:rPr>
                <w:noProof/>
                <w:webHidden/>
              </w:rPr>
              <w:t>1</w:t>
            </w:r>
            <w:r w:rsidR="00A63B03">
              <w:rPr>
                <w:noProof/>
                <w:webHidden/>
                <w:rtl/>
              </w:rPr>
              <w:fldChar w:fldCharType="end"/>
            </w:r>
          </w:hyperlink>
        </w:p>
        <w:p w:rsidR="00A63B03" w:rsidRDefault="00A63B03" w:rsidP="00A63B03">
          <w:pPr>
            <w:pStyle w:val="TOC1"/>
            <w:rPr>
              <w:rFonts w:eastAsiaTheme="minorEastAsia"/>
              <w:noProof/>
              <w:rtl/>
            </w:rPr>
          </w:pPr>
          <w:hyperlink w:anchor="_Toc454883180" w:history="1">
            <w:r w:rsidRPr="0083707E">
              <w:rPr>
                <w:rStyle w:val="Hyperlink"/>
                <w:noProof/>
              </w:rPr>
              <w:t>Installati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45488318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5D6CCB">
              <w:rPr>
                <w:noProof/>
                <w:webHidden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A63B03" w:rsidRDefault="00A63B03" w:rsidP="00A63B03">
          <w:pPr>
            <w:pStyle w:val="TOC2"/>
            <w:tabs>
              <w:tab w:val="right" w:leader="dot" w:pos="8296"/>
            </w:tabs>
            <w:bidi w:val="0"/>
            <w:rPr>
              <w:rFonts w:eastAsiaTheme="minorEastAsia"/>
              <w:noProof/>
              <w:rtl/>
            </w:rPr>
          </w:pPr>
          <w:hyperlink w:anchor="_Toc454883181" w:history="1">
            <w:r w:rsidRPr="0083707E">
              <w:rPr>
                <w:rStyle w:val="Hyperlink"/>
                <w:noProof/>
              </w:rPr>
              <w:t>Fresh Installati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45488318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5D6CCB">
              <w:rPr>
                <w:noProof/>
                <w:webHidden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A63B03" w:rsidRDefault="00A63B03" w:rsidP="00A63B03">
          <w:pPr>
            <w:pStyle w:val="TOC2"/>
            <w:tabs>
              <w:tab w:val="right" w:leader="dot" w:pos="8296"/>
            </w:tabs>
            <w:bidi w:val="0"/>
            <w:rPr>
              <w:rFonts w:eastAsiaTheme="minorEastAsia"/>
              <w:noProof/>
              <w:rtl/>
            </w:rPr>
          </w:pPr>
          <w:hyperlink w:anchor="_Toc454883182" w:history="1">
            <w:r w:rsidRPr="0083707E">
              <w:rPr>
                <w:rStyle w:val="Hyperlink"/>
                <w:noProof/>
              </w:rPr>
              <w:t>Updat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45488318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5D6CCB">
              <w:rPr>
                <w:noProof/>
                <w:webHidden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A63B03" w:rsidRDefault="00A63B03" w:rsidP="00A63B03">
          <w:pPr>
            <w:pStyle w:val="TOC2"/>
            <w:tabs>
              <w:tab w:val="right" w:leader="dot" w:pos="8296"/>
            </w:tabs>
            <w:bidi w:val="0"/>
            <w:rPr>
              <w:rFonts w:eastAsiaTheme="minorEastAsia"/>
              <w:noProof/>
              <w:rtl/>
            </w:rPr>
          </w:pPr>
          <w:hyperlink w:anchor="_Toc454883183" w:history="1">
            <w:r w:rsidRPr="0083707E">
              <w:rPr>
                <w:rStyle w:val="Hyperlink"/>
                <w:noProof/>
              </w:rPr>
              <w:t>Configurations Options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45488318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5D6CCB">
              <w:rPr>
                <w:noProof/>
                <w:webHidden/>
              </w:rPr>
              <w:t>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A63B03" w:rsidRDefault="00A63B03" w:rsidP="00A63B03">
          <w:pPr>
            <w:pStyle w:val="TOC1"/>
            <w:rPr>
              <w:rFonts w:eastAsiaTheme="minorEastAsia"/>
              <w:noProof/>
              <w:rtl/>
            </w:rPr>
          </w:pPr>
          <w:hyperlink w:anchor="_Toc454883184" w:history="1">
            <w:r w:rsidRPr="0083707E">
              <w:rPr>
                <w:rStyle w:val="Hyperlink"/>
                <w:rFonts w:cstheme="minorHAnsi"/>
                <w:noProof/>
              </w:rPr>
              <w:t>FAQ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45488318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5D6CCB">
              <w:rPr>
                <w:noProof/>
                <w:webHidden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A63B03" w:rsidRDefault="00A63B03" w:rsidP="00A63B03">
          <w:pPr>
            <w:pStyle w:val="TOC2"/>
            <w:tabs>
              <w:tab w:val="right" w:leader="dot" w:pos="8296"/>
            </w:tabs>
            <w:bidi w:val="0"/>
            <w:rPr>
              <w:rFonts w:eastAsiaTheme="minorEastAsia"/>
              <w:noProof/>
              <w:rtl/>
            </w:rPr>
          </w:pPr>
          <w:hyperlink w:anchor="_Toc454883185" w:history="1">
            <w:r w:rsidRPr="0083707E">
              <w:rPr>
                <w:rStyle w:val="Hyperlink"/>
                <w:noProof/>
              </w:rPr>
              <w:t>Q: How do I control the buttons positioning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45488318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5D6CCB">
              <w:rPr>
                <w:noProof/>
                <w:webHidden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A63B03" w:rsidRDefault="00A63B03" w:rsidP="00A63B03">
          <w:pPr>
            <w:pStyle w:val="TOC2"/>
            <w:tabs>
              <w:tab w:val="right" w:leader="dot" w:pos="8296"/>
            </w:tabs>
            <w:bidi w:val="0"/>
            <w:rPr>
              <w:rFonts w:eastAsiaTheme="minorEastAsia"/>
              <w:noProof/>
              <w:rtl/>
            </w:rPr>
          </w:pPr>
          <w:hyperlink w:anchor="_Toc454883186" w:history="1">
            <w:r w:rsidRPr="0083707E">
              <w:rPr>
                <w:rStyle w:val="Hyperlink"/>
                <w:noProof/>
              </w:rPr>
              <w:t>Q: How to Add the Bar in a CMS page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45488318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5D6CCB">
              <w:rPr>
                <w:noProof/>
                <w:webHidden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A63B03" w:rsidRDefault="00A63B03" w:rsidP="00A63B03">
          <w:pPr>
            <w:pStyle w:val="TOC2"/>
            <w:tabs>
              <w:tab w:val="right" w:leader="dot" w:pos="8296"/>
            </w:tabs>
            <w:bidi w:val="0"/>
            <w:rPr>
              <w:rFonts w:eastAsiaTheme="minorEastAsia"/>
              <w:noProof/>
              <w:rtl/>
            </w:rPr>
          </w:pPr>
          <w:hyperlink w:anchor="_Toc454883187" w:history="1">
            <w:r w:rsidRPr="0083707E">
              <w:rPr>
                <w:rStyle w:val="Hyperlink"/>
                <w:noProof/>
              </w:rPr>
              <w:t>Q: How do I Get Facebook AppID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45488318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5D6CCB">
              <w:rPr>
                <w:noProof/>
                <w:webHidden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A63B03" w:rsidRDefault="00A63B03" w:rsidP="00A63B03">
          <w:pPr>
            <w:pStyle w:val="TOC1"/>
            <w:rPr>
              <w:rFonts w:eastAsiaTheme="minorEastAsia"/>
              <w:noProof/>
              <w:rtl/>
            </w:rPr>
          </w:pPr>
          <w:hyperlink w:anchor="_Toc454883188" w:history="1">
            <w:r w:rsidRPr="0083707E">
              <w:rPr>
                <w:rStyle w:val="Hyperlink"/>
                <w:rFonts w:cstheme="minorHAnsi"/>
                <w:noProof/>
              </w:rPr>
              <w:t>Support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45488318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5D6CCB">
              <w:rPr>
                <w:noProof/>
                <w:webHidden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:rsidR="009C3B80" w:rsidRDefault="0054734C" w:rsidP="00A63B03">
          <w:pPr>
            <w:bidi w:val="0"/>
            <w:rPr>
              <w:rFonts w:cstheme="minorHAnsi"/>
            </w:rPr>
          </w:pPr>
          <w:r w:rsidRPr="006249A2">
            <w:rPr>
              <w:rFonts w:cstheme="minorHAnsi"/>
              <w:b/>
              <w:bCs/>
            </w:rPr>
            <w:fldChar w:fldCharType="end"/>
          </w:r>
        </w:p>
      </w:sdtContent>
    </w:sdt>
    <w:p w:rsidR="0061647C" w:rsidRPr="0044620D" w:rsidRDefault="0061647C" w:rsidP="00A63B03">
      <w:pPr>
        <w:pBdr>
          <w:bottom w:val="single" w:sz="6" w:space="1" w:color="auto"/>
        </w:pBdr>
        <w:bidi w:val="0"/>
      </w:pPr>
    </w:p>
    <w:p w:rsidR="00E068D9" w:rsidRPr="004F048A" w:rsidRDefault="00E068D9" w:rsidP="00A63B03">
      <w:pPr>
        <w:pStyle w:val="Heading1"/>
        <w:bidi w:val="0"/>
        <w:rPr>
          <w:rFonts w:asciiTheme="minorHAnsi" w:hAnsiTheme="minorHAnsi" w:cstheme="minorHAnsi"/>
        </w:rPr>
      </w:pPr>
      <w:bookmarkStart w:id="0" w:name="_Toc454883179"/>
      <w:r w:rsidRPr="004F048A">
        <w:rPr>
          <w:rFonts w:asciiTheme="minorHAnsi" w:hAnsiTheme="minorHAnsi" w:cstheme="minorHAnsi"/>
        </w:rPr>
        <w:t>Overview</w:t>
      </w:r>
      <w:bookmarkEnd w:id="0"/>
      <w:r w:rsidRPr="004F048A">
        <w:rPr>
          <w:rFonts w:asciiTheme="minorHAnsi" w:hAnsiTheme="minorHAnsi" w:cstheme="minorHAnsi"/>
        </w:rPr>
        <w:t xml:space="preserve"> </w:t>
      </w:r>
    </w:p>
    <w:p w:rsidR="0028163C" w:rsidRDefault="00AB739F" w:rsidP="00A63B03">
      <w:pPr>
        <w:pBdr>
          <w:bottom w:val="single" w:sz="6" w:space="1" w:color="auto"/>
        </w:pBdr>
        <w:bidi w:val="0"/>
        <w:rPr>
          <w:rFonts w:cstheme="minorHAnsi"/>
          <w:sz w:val="24"/>
          <w:szCs w:val="24"/>
        </w:rPr>
      </w:pPr>
      <w:r w:rsidRPr="004F048A">
        <w:rPr>
          <w:rFonts w:cstheme="minorHAnsi"/>
          <w:sz w:val="24"/>
          <w:szCs w:val="24"/>
        </w:rPr>
        <w:t>This extension adds a Facebook, Twitter and Google+1 and Pinterest</w:t>
      </w:r>
      <w:r w:rsidR="00E873C4" w:rsidRPr="004F048A">
        <w:rPr>
          <w:rFonts w:cstheme="minorHAnsi"/>
          <w:sz w:val="24"/>
          <w:szCs w:val="24"/>
        </w:rPr>
        <w:t> Buttons</w:t>
      </w:r>
      <w:r w:rsidRPr="004F048A">
        <w:rPr>
          <w:rFonts w:cstheme="minorHAnsi"/>
          <w:sz w:val="24"/>
          <w:szCs w:val="24"/>
        </w:rPr>
        <w:t xml:space="preserve"> Bar and lets your customers Like, Share Tweet Pin and +1 your product</w:t>
      </w:r>
      <w:r w:rsidR="004F048A" w:rsidRPr="004F048A">
        <w:rPr>
          <w:rFonts w:cstheme="minorHAnsi"/>
          <w:sz w:val="24"/>
          <w:szCs w:val="24"/>
        </w:rPr>
        <w:t>s. For a complete social experience.</w:t>
      </w:r>
    </w:p>
    <w:p w:rsidR="005B1E30" w:rsidRDefault="005B1E30" w:rsidP="00A63B03">
      <w:pPr>
        <w:pBdr>
          <w:bottom w:val="single" w:sz="6" w:space="1" w:color="auto"/>
        </w:pBdr>
        <w:bidi w:val="0"/>
        <w:rPr>
          <w:rFonts w:cstheme="minorHAnsi"/>
          <w:sz w:val="24"/>
          <w:szCs w:val="24"/>
        </w:rPr>
      </w:pPr>
    </w:p>
    <w:p w:rsidR="00E068D9" w:rsidRPr="00EB7E53" w:rsidRDefault="00E068D9" w:rsidP="00A63B03">
      <w:pPr>
        <w:pStyle w:val="Heading1"/>
        <w:bidi w:val="0"/>
      </w:pPr>
      <w:bookmarkStart w:id="1" w:name="_Toc454883180"/>
      <w:r w:rsidRPr="00EB7E53">
        <w:lastRenderedPageBreak/>
        <w:t>Installation</w:t>
      </w:r>
      <w:bookmarkEnd w:id="1"/>
      <w:r w:rsidRPr="00EB7E53">
        <w:t xml:space="preserve"> </w:t>
      </w:r>
    </w:p>
    <w:p w:rsidR="0028163C" w:rsidRPr="004F048A" w:rsidRDefault="00E15C86" w:rsidP="00A63B03">
      <w:pPr>
        <w:pStyle w:val="Heading2"/>
        <w:bidi w:val="0"/>
        <w:rPr>
          <w:rFonts w:asciiTheme="minorHAnsi" w:hAnsiTheme="minorHAnsi"/>
          <w:rtl/>
        </w:rPr>
      </w:pPr>
      <w:bookmarkStart w:id="2" w:name="_Toc454883181"/>
      <w:r>
        <w:t xml:space="preserve">Fresh </w:t>
      </w:r>
      <w:r w:rsidRPr="001D305D">
        <w:t>Installation</w:t>
      </w:r>
      <w:bookmarkEnd w:id="2"/>
    </w:p>
    <w:p w:rsidR="00E873C4" w:rsidRPr="00E15C86" w:rsidRDefault="001D305D" w:rsidP="00A63B03">
      <w:pPr>
        <w:pStyle w:val="ListParagraph"/>
        <w:numPr>
          <w:ilvl w:val="0"/>
          <w:numId w:val="5"/>
        </w:numPr>
        <w:bidi w:val="0"/>
        <w:spacing w:line="240" w:lineRule="auto"/>
        <w:rPr>
          <w:rFonts w:cstheme="minorHAnsi"/>
        </w:rPr>
      </w:pPr>
      <w:r>
        <w:rPr>
          <w:rFonts w:cstheme="minorHAnsi"/>
        </w:rPr>
        <w:t>Open the attached zip file and copy all files from the ‘app’ to the corresponding folder on your web server.</w:t>
      </w:r>
    </w:p>
    <w:p w:rsidR="00E873C4" w:rsidRPr="00E15C86" w:rsidRDefault="00CC72AB" w:rsidP="00A63B03">
      <w:pPr>
        <w:pStyle w:val="ListParagraph"/>
        <w:numPr>
          <w:ilvl w:val="0"/>
          <w:numId w:val="5"/>
        </w:numPr>
        <w:bidi w:val="0"/>
        <w:spacing w:line="240" w:lineRule="auto"/>
        <w:rPr>
          <w:rFonts w:cstheme="minorHAnsi"/>
        </w:rPr>
      </w:pPr>
      <w:r w:rsidRPr="00E15C86">
        <w:rPr>
          <w:rFonts w:cstheme="minorHAnsi"/>
        </w:rPr>
        <w:t>If Cache Control is enabled in Magento go to ‘System &gt; Cache Management’ and Refresh All Cache</w:t>
      </w:r>
      <w:r w:rsidR="001D305D">
        <w:rPr>
          <w:rFonts w:cstheme="minorHAnsi"/>
        </w:rPr>
        <w:t>.</w:t>
      </w:r>
    </w:p>
    <w:p w:rsidR="00E873C4" w:rsidRPr="004F048A" w:rsidRDefault="00CC72AB" w:rsidP="00A63B03">
      <w:pPr>
        <w:pStyle w:val="ListParagraph"/>
        <w:numPr>
          <w:ilvl w:val="0"/>
          <w:numId w:val="5"/>
        </w:numPr>
        <w:bidi w:val="0"/>
        <w:spacing w:line="240" w:lineRule="auto"/>
        <w:rPr>
          <w:rFonts w:cstheme="minorHAnsi"/>
        </w:rPr>
      </w:pPr>
      <w:r w:rsidRPr="004F048A">
        <w:rPr>
          <w:rFonts w:cstheme="minorHAnsi"/>
        </w:rPr>
        <w:t>Log out and back in</w:t>
      </w:r>
      <w:r w:rsidR="001D305D">
        <w:rPr>
          <w:rFonts w:cstheme="minorHAnsi"/>
        </w:rPr>
        <w:t>.</w:t>
      </w:r>
    </w:p>
    <w:p w:rsidR="0028163C" w:rsidRPr="004F048A" w:rsidRDefault="0028163C" w:rsidP="00A63B03">
      <w:pPr>
        <w:pStyle w:val="ListParagraph"/>
        <w:numPr>
          <w:ilvl w:val="0"/>
          <w:numId w:val="5"/>
        </w:numPr>
        <w:bidi w:val="0"/>
        <w:spacing w:line="240" w:lineRule="auto"/>
        <w:rPr>
          <w:rFonts w:cstheme="minorHAnsi"/>
        </w:rPr>
      </w:pPr>
      <w:r w:rsidRPr="004F048A">
        <w:rPr>
          <w:rFonts w:cstheme="minorHAnsi"/>
        </w:rPr>
        <w:t>Edit app/design/frontend/[package]/[theme]/template/catalog/product/view.phtml and insert the following PHP code:</w:t>
      </w:r>
    </w:p>
    <w:p w:rsidR="0028163C" w:rsidRPr="004F048A" w:rsidRDefault="0028163C" w:rsidP="00A63B03">
      <w:pPr>
        <w:bidi w:val="0"/>
        <w:spacing w:line="240" w:lineRule="auto"/>
        <w:rPr>
          <w:rFonts w:cstheme="minorHAnsi"/>
          <w:sz w:val="16"/>
          <w:szCs w:val="16"/>
        </w:rPr>
      </w:pPr>
      <w:r w:rsidRPr="004F048A">
        <w:rPr>
          <w:rFonts w:cstheme="minorHAnsi"/>
          <w:sz w:val="16"/>
          <w:szCs w:val="16"/>
        </w:rPr>
        <w:t>&lt;?php echo $this-&gt;getLayout()-&gt;createBlock('core/template')-&gt;setTemplate('socialshare/socialbar.phtml')-&gt;toHtml(); ?&gt;</w:t>
      </w:r>
    </w:p>
    <w:p w:rsidR="001D305D" w:rsidRPr="00B719F7" w:rsidRDefault="001D305D" w:rsidP="00A63B03">
      <w:pPr>
        <w:pStyle w:val="ListParagraph"/>
        <w:numPr>
          <w:ilvl w:val="0"/>
          <w:numId w:val="5"/>
        </w:numPr>
        <w:bidi w:val="0"/>
        <w:spacing w:line="240" w:lineRule="auto"/>
        <w:rPr>
          <w:rFonts w:cstheme="minorHAnsi"/>
        </w:rPr>
      </w:pPr>
      <w:r w:rsidRPr="00B719F7">
        <w:rPr>
          <w:rFonts w:cstheme="minorHAnsi"/>
        </w:rPr>
        <w:t>Navigate to System -&gt; Configuration -&gt; Social Share -&gt; Social Buttons, Enable the extension and select the buttons you want to display</w:t>
      </w:r>
      <w:r>
        <w:rPr>
          <w:rFonts w:cstheme="minorHAnsi"/>
        </w:rPr>
        <w:t>.</w:t>
      </w:r>
    </w:p>
    <w:p w:rsidR="0028163C" w:rsidRDefault="0028163C" w:rsidP="00A63B03">
      <w:pPr>
        <w:pStyle w:val="ListParagraph"/>
        <w:numPr>
          <w:ilvl w:val="0"/>
          <w:numId w:val="5"/>
        </w:numPr>
        <w:pBdr>
          <w:bottom w:val="single" w:sz="6" w:space="1" w:color="auto"/>
        </w:pBdr>
        <w:bidi w:val="0"/>
        <w:spacing w:line="240" w:lineRule="auto"/>
        <w:rPr>
          <w:rFonts w:cstheme="minorHAnsi"/>
        </w:rPr>
      </w:pPr>
      <w:r w:rsidRPr="004F048A">
        <w:rPr>
          <w:rFonts w:cstheme="minorHAnsi"/>
        </w:rPr>
        <w:t>Enjoy it and feel free to leave feedback</w:t>
      </w:r>
      <w:r w:rsidR="001D305D">
        <w:rPr>
          <w:rFonts w:cstheme="minorHAnsi"/>
        </w:rPr>
        <w:t>.</w:t>
      </w:r>
    </w:p>
    <w:p w:rsidR="005B1E30" w:rsidRPr="005B1E30" w:rsidRDefault="005B1E30" w:rsidP="00A63B03">
      <w:pPr>
        <w:pBdr>
          <w:bottom w:val="single" w:sz="6" w:space="1" w:color="auto"/>
        </w:pBdr>
        <w:bidi w:val="0"/>
        <w:spacing w:line="240" w:lineRule="auto"/>
        <w:rPr>
          <w:rFonts w:cstheme="minorHAnsi"/>
        </w:rPr>
      </w:pPr>
    </w:p>
    <w:p w:rsidR="00E873C4" w:rsidRPr="004F048A" w:rsidRDefault="00E873C4" w:rsidP="00A63B03">
      <w:pPr>
        <w:pStyle w:val="Heading2"/>
        <w:bidi w:val="0"/>
        <w:rPr>
          <w:sz w:val="22"/>
          <w:szCs w:val="22"/>
        </w:rPr>
      </w:pPr>
      <w:bookmarkStart w:id="3" w:name="_Toc454883182"/>
      <w:r w:rsidRPr="001D305D">
        <w:t>Update</w:t>
      </w:r>
      <w:bookmarkEnd w:id="3"/>
    </w:p>
    <w:p w:rsidR="001D305D" w:rsidRPr="00E15C86" w:rsidRDefault="001D305D" w:rsidP="00A63B03">
      <w:pPr>
        <w:pStyle w:val="ListParagraph"/>
        <w:numPr>
          <w:ilvl w:val="0"/>
          <w:numId w:val="7"/>
        </w:numPr>
        <w:bidi w:val="0"/>
        <w:spacing w:line="240" w:lineRule="auto"/>
        <w:rPr>
          <w:rFonts w:cstheme="minorHAnsi"/>
        </w:rPr>
      </w:pPr>
      <w:r>
        <w:rPr>
          <w:rFonts w:cstheme="minorHAnsi"/>
        </w:rPr>
        <w:t>Open the attached zip file and copy all files from the ‘app’ to the corresponding folder on your web server.</w:t>
      </w:r>
    </w:p>
    <w:p w:rsidR="001D305D" w:rsidRPr="00E15C86" w:rsidRDefault="001D305D" w:rsidP="00A63B03">
      <w:pPr>
        <w:pStyle w:val="ListParagraph"/>
        <w:numPr>
          <w:ilvl w:val="0"/>
          <w:numId w:val="7"/>
        </w:numPr>
        <w:bidi w:val="0"/>
        <w:spacing w:line="240" w:lineRule="auto"/>
        <w:rPr>
          <w:rFonts w:cstheme="minorHAnsi"/>
        </w:rPr>
      </w:pPr>
      <w:r w:rsidRPr="00E15C86">
        <w:rPr>
          <w:rFonts w:cstheme="minorHAnsi"/>
        </w:rPr>
        <w:t>If Cache Control is enabled in Magento go to ‘System &gt; Cache Management’ and Refresh All Cache</w:t>
      </w:r>
      <w:r>
        <w:rPr>
          <w:rFonts w:cstheme="minorHAnsi"/>
        </w:rPr>
        <w:t>.</w:t>
      </w:r>
    </w:p>
    <w:p w:rsidR="001D305D" w:rsidRPr="004F048A" w:rsidRDefault="001D305D" w:rsidP="00A63B03">
      <w:pPr>
        <w:pStyle w:val="ListParagraph"/>
        <w:numPr>
          <w:ilvl w:val="0"/>
          <w:numId w:val="7"/>
        </w:numPr>
        <w:bidi w:val="0"/>
        <w:spacing w:line="240" w:lineRule="auto"/>
        <w:rPr>
          <w:rFonts w:cstheme="minorHAnsi"/>
        </w:rPr>
      </w:pPr>
      <w:r w:rsidRPr="004F048A">
        <w:rPr>
          <w:rFonts w:cstheme="minorHAnsi"/>
        </w:rPr>
        <w:t>Log out and back in</w:t>
      </w:r>
      <w:r>
        <w:rPr>
          <w:rFonts w:cstheme="minorHAnsi"/>
        </w:rPr>
        <w:t>.</w:t>
      </w:r>
    </w:p>
    <w:p w:rsidR="005B1E30" w:rsidRPr="005B1E30" w:rsidRDefault="005B1E30" w:rsidP="00A63B03">
      <w:pPr>
        <w:pBdr>
          <w:bottom w:val="single" w:sz="6" w:space="1" w:color="auto"/>
        </w:pBdr>
        <w:bidi w:val="0"/>
        <w:spacing w:line="240" w:lineRule="auto"/>
        <w:rPr>
          <w:rFonts w:cstheme="minorHAnsi"/>
        </w:rPr>
      </w:pPr>
    </w:p>
    <w:p w:rsidR="0044620D" w:rsidRDefault="0044620D" w:rsidP="00A63B03">
      <w:pPr>
        <w:pStyle w:val="Heading2"/>
        <w:bidi w:val="0"/>
      </w:pPr>
      <w:bookmarkStart w:id="4" w:name="_Toc454883183"/>
      <w:r w:rsidRPr="004F048A">
        <w:t>Configurations</w:t>
      </w:r>
      <w:r w:rsidR="005B1E30">
        <w:t xml:space="preserve"> </w:t>
      </w:r>
      <w:r w:rsidR="005B1E30" w:rsidRPr="001D305D">
        <w:t>Options</w:t>
      </w:r>
      <w:bookmarkEnd w:id="4"/>
    </w:p>
    <w:p w:rsidR="00791A51" w:rsidRDefault="00791A51" w:rsidP="00A63B03">
      <w:pPr>
        <w:pStyle w:val="NoSpacing"/>
        <w:bidi w:val="0"/>
      </w:pPr>
    </w:p>
    <w:p w:rsidR="0044620D" w:rsidRPr="004F048A" w:rsidRDefault="005C08DA" w:rsidP="00A63B03">
      <w:pPr>
        <w:pStyle w:val="NoSpacing"/>
        <w:bidi w:val="0"/>
      </w:pPr>
      <w:r>
        <w:t>E</w:t>
      </w:r>
      <w:r w:rsidR="0044620D" w:rsidRPr="004F048A">
        <w:t>nabled - enable or disable extension</w:t>
      </w:r>
    </w:p>
    <w:p w:rsidR="0044620D" w:rsidRPr="004F048A" w:rsidRDefault="0044620D" w:rsidP="00A63B03">
      <w:pPr>
        <w:pStyle w:val="NoSpacing"/>
        <w:bidi w:val="0"/>
      </w:pPr>
      <w:r w:rsidRPr="004F048A">
        <w:t xml:space="preserve">Show Count – Display Buttons count </w:t>
      </w:r>
    </w:p>
    <w:p w:rsidR="0044620D" w:rsidRPr="004F048A" w:rsidRDefault="0044620D" w:rsidP="00A63B03">
      <w:pPr>
        <w:pStyle w:val="NoSpacing"/>
        <w:bidi w:val="0"/>
      </w:pPr>
      <w:r w:rsidRPr="004F048A">
        <w:t>Show Facebook Button</w:t>
      </w:r>
    </w:p>
    <w:p w:rsidR="0044620D" w:rsidRPr="004F048A" w:rsidRDefault="0044620D" w:rsidP="00A63B03">
      <w:pPr>
        <w:pStyle w:val="NoSpacing"/>
        <w:bidi w:val="0"/>
      </w:pPr>
      <w:r w:rsidRPr="004F048A">
        <w:t>Show Twitter Button</w:t>
      </w:r>
    </w:p>
    <w:p w:rsidR="0044620D" w:rsidRPr="004F048A" w:rsidRDefault="0044620D" w:rsidP="00A63B03">
      <w:pPr>
        <w:pStyle w:val="NoSpacing"/>
        <w:bidi w:val="0"/>
      </w:pPr>
      <w:r w:rsidRPr="004F048A">
        <w:t>Twitter Account</w:t>
      </w:r>
    </w:p>
    <w:p w:rsidR="0044620D" w:rsidRPr="004F048A" w:rsidRDefault="0044620D" w:rsidP="00A63B03">
      <w:pPr>
        <w:pStyle w:val="NoSpacing"/>
        <w:bidi w:val="0"/>
      </w:pPr>
      <w:r w:rsidRPr="004F048A">
        <w:t>Show Google +1 Button</w:t>
      </w:r>
    </w:p>
    <w:p w:rsidR="005D6CCB" w:rsidRDefault="0044620D" w:rsidP="00A63B03">
      <w:pPr>
        <w:pStyle w:val="NoSpacing"/>
        <w:pBdr>
          <w:bottom w:val="single" w:sz="6" w:space="1" w:color="auto"/>
        </w:pBdr>
        <w:bidi w:val="0"/>
      </w:pPr>
      <w:r w:rsidRPr="004F048A">
        <w:t>Show Pinterest Button</w:t>
      </w:r>
    </w:p>
    <w:p w:rsidR="005D6CCB" w:rsidRDefault="005D6CCB" w:rsidP="005D6CCB">
      <w:pPr>
        <w:pStyle w:val="NoSpacing"/>
        <w:pBdr>
          <w:bottom w:val="single" w:sz="6" w:space="1" w:color="auto"/>
        </w:pBdr>
        <w:bidi w:val="0"/>
      </w:pPr>
    </w:p>
    <w:p w:rsidR="005D6CCB" w:rsidRDefault="005D6CCB">
      <w:pPr>
        <w:bidi w:val="0"/>
        <w:rPr>
          <w:rFonts w:cstheme="minorHAnsi"/>
        </w:rPr>
      </w:pPr>
      <w:bookmarkStart w:id="5" w:name="_Toc454883184"/>
      <w:bookmarkStart w:id="6" w:name="_GoBack"/>
      <w:bookmarkEnd w:id="6"/>
    </w:p>
    <w:p w:rsidR="005D6CCB" w:rsidRDefault="005D6CCB" w:rsidP="005D6CCB">
      <w:pPr>
        <w:bidi w:val="0"/>
        <w:rPr>
          <w:rFonts w:eastAsiaTheme="majorEastAsia" w:cstheme="minorHAnsi"/>
          <w:b/>
          <w:bCs/>
          <w:color w:val="365F91" w:themeColor="accent1" w:themeShade="BF"/>
          <w:sz w:val="28"/>
          <w:szCs w:val="28"/>
        </w:rPr>
      </w:pPr>
      <w:r>
        <w:rPr>
          <w:rFonts w:cstheme="minorHAnsi"/>
        </w:rPr>
        <w:br w:type="page"/>
      </w:r>
    </w:p>
    <w:p w:rsidR="00AB739F" w:rsidRDefault="00AB739F" w:rsidP="00A63B03">
      <w:pPr>
        <w:pStyle w:val="Heading1"/>
        <w:bidi w:val="0"/>
        <w:rPr>
          <w:rFonts w:asciiTheme="minorHAnsi" w:hAnsiTheme="minorHAnsi" w:cstheme="minorHAnsi"/>
        </w:rPr>
      </w:pPr>
      <w:r w:rsidRPr="004F048A">
        <w:rPr>
          <w:rFonts w:asciiTheme="minorHAnsi" w:hAnsiTheme="minorHAnsi" w:cstheme="minorHAnsi"/>
        </w:rPr>
        <w:lastRenderedPageBreak/>
        <w:t>FAQ</w:t>
      </w:r>
      <w:bookmarkEnd w:id="5"/>
    </w:p>
    <w:p w:rsidR="00AB739F" w:rsidRDefault="00E15C86" w:rsidP="00A63B03">
      <w:pPr>
        <w:pStyle w:val="Heading2"/>
        <w:bidi w:val="0"/>
      </w:pPr>
      <w:bookmarkStart w:id="7" w:name="_Toc454883185"/>
      <w:r>
        <w:t>Q: How do I</w:t>
      </w:r>
      <w:r w:rsidR="00AB739F" w:rsidRPr="004F048A">
        <w:t xml:space="preserve"> control the buttons positioning</w:t>
      </w:r>
      <w:bookmarkEnd w:id="7"/>
      <w:r w:rsidR="00AB739F" w:rsidRPr="004F048A">
        <w:t xml:space="preserve"> </w:t>
      </w:r>
    </w:p>
    <w:p w:rsidR="005B1E30" w:rsidRPr="005B1E30" w:rsidRDefault="005B1E30" w:rsidP="00A63B03">
      <w:pPr>
        <w:bidi w:val="0"/>
      </w:pPr>
    </w:p>
    <w:p w:rsidR="0004325C" w:rsidRDefault="005B1E30" w:rsidP="00A63B03">
      <w:pPr>
        <w:bidi w:val="0"/>
        <w:spacing w:line="240" w:lineRule="auto"/>
        <w:rPr>
          <w:rFonts w:cstheme="minorHAnsi"/>
        </w:rPr>
      </w:pPr>
      <w:r>
        <w:rPr>
          <w:rFonts w:cstheme="minorHAnsi"/>
        </w:rPr>
        <w:t>T</w:t>
      </w:r>
      <w:r w:rsidR="00E15C86" w:rsidRPr="004F048A">
        <w:rPr>
          <w:rFonts w:cstheme="minorHAnsi"/>
        </w:rPr>
        <w:t>he</w:t>
      </w:r>
      <w:r w:rsidR="0028163C" w:rsidRPr="004F048A">
        <w:rPr>
          <w:rFonts w:cstheme="minorHAnsi"/>
        </w:rPr>
        <w:t xml:space="preserve"> width</w:t>
      </w:r>
      <w:r w:rsidR="00AB739F" w:rsidRPr="004F048A">
        <w:rPr>
          <w:rFonts w:cstheme="minorHAnsi"/>
        </w:rPr>
        <w:t xml:space="preserve"> </w:t>
      </w:r>
      <w:r>
        <w:rPr>
          <w:rFonts w:cstheme="minorHAnsi"/>
        </w:rPr>
        <w:t xml:space="preserve">of the buttons </w:t>
      </w:r>
      <w:r w:rsidR="00AB739F" w:rsidRPr="004F048A">
        <w:rPr>
          <w:rFonts w:cstheme="minorHAnsi"/>
        </w:rPr>
        <w:t xml:space="preserve">and </w:t>
      </w:r>
      <w:r>
        <w:rPr>
          <w:rFonts w:cstheme="minorHAnsi"/>
        </w:rPr>
        <w:t xml:space="preserve">their </w:t>
      </w:r>
      <w:r w:rsidR="00AB739F" w:rsidRPr="004F048A">
        <w:rPr>
          <w:rFonts w:cstheme="minorHAnsi"/>
        </w:rPr>
        <w:t>position</w:t>
      </w:r>
      <w:r w:rsidR="0004325C">
        <w:rPr>
          <w:rFonts w:cstheme="minorHAnsi"/>
        </w:rPr>
        <w:t xml:space="preserve"> </w:t>
      </w:r>
      <w:r>
        <w:rPr>
          <w:rFonts w:cstheme="minorHAnsi"/>
        </w:rPr>
        <w:t xml:space="preserve">can be easily changed </w:t>
      </w:r>
      <w:r w:rsidR="0004325C">
        <w:rPr>
          <w:rFonts w:cstheme="minorHAnsi"/>
        </w:rPr>
        <w:t xml:space="preserve">using </w:t>
      </w:r>
      <w:r w:rsidR="00AB739F" w:rsidRPr="004F048A">
        <w:rPr>
          <w:rFonts w:cstheme="minorHAnsi"/>
        </w:rPr>
        <w:t>CSS</w:t>
      </w:r>
      <w:r w:rsidR="0028163C" w:rsidRPr="004F048A">
        <w:rPr>
          <w:rFonts w:cstheme="minorHAnsi"/>
        </w:rPr>
        <w:t xml:space="preserve"> </w:t>
      </w:r>
      <w:r>
        <w:rPr>
          <w:rFonts w:cstheme="minorHAnsi"/>
        </w:rPr>
        <w:t xml:space="preserve">file </w:t>
      </w:r>
      <w:r w:rsidR="0004325C">
        <w:rPr>
          <w:rFonts w:cstheme="minorHAnsi"/>
        </w:rPr>
        <w:t xml:space="preserve">under </w:t>
      </w:r>
      <w:r>
        <w:rPr>
          <w:rFonts w:cstheme="minorHAnsi"/>
        </w:rPr>
        <w:br/>
        <w:t>/</w:t>
      </w:r>
      <w:r w:rsidR="0004325C" w:rsidRPr="0004325C">
        <w:rPr>
          <w:rFonts w:cstheme="minorHAnsi"/>
        </w:rPr>
        <w:t>skin</w:t>
      </w:r>
      <w:r>
        <w:rPr>
          <w:rFonts w:cstheme="minorHAnsi"/>
        </w:rPr>
        <w:t>/</w:t>
      </w:r>
      <w:r w:rsidR="0004325C" w:rsidRPr="0004325C">
        <w:rPr>
          <w:rFonts w:cstheme="minorHAnsi"/>
        </w:rPr>
        <w:t>frontend</w:t>
      </w:r>
      <w:r>
        <w:rPr>
          <w:rFonts w:cstheme="minorHAnsi"/>
        </w:rPr>
        <w:t>/base/</w:t>
      </w:r>
      <w:r w:rsidR="0004325C" w:rsidRPr="0004325C">
        <w:rPr>
          <w:rFonts w:cstheme="minorHAnsi"/>
        </w:rPr>
        <w:t>default</w:t>
      </w:r>
      <w:r>
        <w:rPr>
          <w:rFonts w:cstheme="minorHAnsi"/>
        </w:rPr>
        <w:t>/</w:t>
      </w:r>
      <w:r w:rsidR="0004325C" w:rsidRPr="0004325C">
        <w:rPr>
          <w:rFonts w:cstheme="minorHAnsi"/>
        </w:rPr>
        <w:t>css</w:t>
      </w:r>
      <w:r>
        <w:rPr>
          <w:rFonts w:cstheme="minorHAnsi"/>
        </w:rPr>
        <w:t>/</w:t>
      </w:r>
      <w:r w:rsidRPr="005B1E30">
        <w:rPr>
          <w:rFonts w:cstheme="minorHAnsi"/>
        </w:rPr>
        <w:t>socialbar.css</w:t>
      </w:r>
      <w:r w:rsidR="00E15C86">
        <w:rPr>
          <w:rFonts w:cstheme="minorHAnsi"/>
        </w:rPr>
        <w:br/>
      </w:r>
    </w:p>
    <w:p w:rsidR="00AB739F" w:rsidRDefault="00E15C86" w:rsidP="00A63B03">
      <w:pPr>
        <w:pStyle w:val="Heading2"/>
        <w:bidi w:val="0"/>
      </w:pPr>
      <w:bookmarkStart w:id="8" w:name="_Toc454883186"/>
      <w:r>
        <w:t xml:space="preserve">Q: </w:t>
      </w:r>
      <w:r w:rsidR="00AB739F" w:rsidRPr="004F048A">
        <w:t xml:space="preserve">How to Add </w:t>
      </w:r>
      <w:r w:rsidR="00C460C6" w:rsidRPr="004F048A">
        <w:t>the</w:t>
      </w:r>
      <w:r w:rsidR="00AB739F" w:rsidRPr="004F048A">
        <w:t xml:space="preserve"> Bar in a CMS page</w:t>
      </w:r>
      <w:bookmarkEnd w:id="8"/>
      <w:r w:rsidR="00AB739F" w:rsidRPr="004F048A">
        <w:t xml:space="preserve"> </w:t>
      </w:r>
    </w:p>
    <w:p w:rsidR="005B1E30" w:rsidRPr="005B1E30" w:rsidRDefault="005B1E30" w:rsidP="00A63B03">
      <w:pPr>
        <w:bidi w:val="0"/>
        <w:rPr>
          <w:rtl/>
        </w:rPr>
      </w:pPr>
    </w:p>
    <w:p w:rsidR="00E15C86" w:rsidRDefault="00E15C86" w:rsidP="00A63B03">
      <w:pPr>
        <w:bidi w:val="0"/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 add the bar to a CMS page just insert this line in the page editor</w:t>
      </w:r>
    </w:p>
    <w:p w:rsidR="0028163C" w:rsidRDefault="0028163C" w:rsidP="00A63B03">
      <w:pPr>
        <w:bidi w:val="0"/>
        <w:spacing w:line="240" w:lineRule="auto"/>
        <w:rPr>
          <w:rFonts w:cstheme="minorHAnsi"/>
        </w:rPr>
      </w:pPr>
      <w:r w:rsidRPr="00E15C86">
        <w:rPr>
          <w:rFonts w:cstheme="minorHAnsi"/>
        </w:rPr>
        <w:t>{{block type="core/template" name="</w:t>
      </w:r>
      <w:r w:rsidR="00AB739F" w:rsidRPr="00E15C86">
        <w:rPr>
          <w:rFonts w:cstheme="minorHAnsi"/>
        </w:rPr>
        <w:t>social_bar</w:t>
      </w:r>
      <w:r w:rsidRPr="00E15C86">
        <w:rPr>
          <w:rFonts w:cstheme="minorHAnsi"/>
        </w:rPr>
        <w:t>" template="socialshare/socialbar.phtml"}}</w:t>
      </w:r>
    </w:p>
    <w:p w:rsidR="005B1E30" w:rsidRDefault="005B1E30" w:rsidP="00A63B03">
      <w:pPr>
        <w:bidi w:val="0"/>
        <w:spacing w:line="240" w:lineRule="auto"/>
        <w:rPr>
          <w:rFonts w:cstheme="minorHAnsi"/>
        </w:rPr>
      </w:pPr>
    </w:p>
    <w:p w:rsidR="00FB251C" w:rsidRDefault="00124A48" w:rsidP="00A63B03">
      <w:pPr>
        <w:pStyle w:val="Heading2"/>
        <w:bidi w:val="0"/>
      </w:pPr>
      <w:bookmarkStart w:id="9" w:name="_Toc454883187"/>
      <w:r>
        <w:t>Q: How do I Get Facebook AppID</w:t>
      </w:r>
      <w:bookmarkEnd w:id="9"/>
    </w:p>
    <w:p w:rsidR="005B1E30" w:rsidRPr="005B1E30" w:rsidRDefault="005B1E30" w:rsidP="00A63B03">
      <w:pPr>
        <w:bidi w:val="0"/>
      </w:pPr>
    </w:p>
    <w:p w:rsidR="00124A48" w:rsidRDefault="00124A48" w:rsidP="00A63B03">
      <w:pPr>
        <w:pStyle w:val="ListParagraph"/>
        <w:numPr>
          <w:ilvl w:val="0"/>
          <w:numId w:val="8"/>
        </w:numPr>
        <w:bidi w:val="0"/>
        <w:spacing w:line="240" w:lineRule="auto"/>
        <w:rPr>
          <w:rFonts w:cstheme="minorHAnsi"/>
        </w:rPr>
      </w:pPr>
      <w:r w:rsidRPr="00124A48">
        <w:rPr>
          <w:rFonts w:cstheme="minorHAnsi"/>
        </w:rPr>
        <w:t xml:space="preserve">Visit </w:t>
      </w:r>
      <w:hyperlink r:id="rId10" w:history="1">
        <w:r w:rsidRPr="0019765E">
          <w:rPr>
            <w:rStyle w:val="Hyperlink"/>
            <w:rFonts w:cstheme="minorHAnsi"/>
          </w:rPr>
          <w:t>https://developers.f</w:t>
        </w:r>
        <w:r w:rsidRPr="0019765E">
          <w:rPr>
            <w:rStyle w:val="Hyperlink"/>
            <w:rFonts w:cstheme="minorHAnsi"/>
          </w:rPr>
          <w:t>a</w:t>
        </w:r>
        <w:r w:rsidRPr="0019765E">
          <w:rPr>
            <w:rStyle w:val="Hyperlink"/>
            <w:rFonts w:cstheme="minorHAnsi"/>
          </w:rPr>
          <w:t>cebook.com/apps</w:t>
        </w:r>
      </w:hyperlink>
    </w:p>
    <w:p w:rsidR="00124A48" w:rsidRPr="00124A48" w:rsidRDefault="00124A48" w:rsidP="00A63B03">
      <w:pPr>
        <w:pStyle w:val="ListParagraph"/>
        <w:numPr>
          <w:ilvl w:val="0"/>
          <w:numId w:val="8"/>
        </w:numPr>
        <w:bidi w:val="0"/>
        <w:spacing w:line="240" w:lineRule="auto"/>
        <w:rPr>
          <w:rFonts w:cstheme="minorHAnsi"/>
        </w:rPr>
      </w:pPr>
      <w:r w:rsidRPr="00124A48">
        <w:rPr>
          <w:rFonts w:cstheme="minorHAnsi"/>
        </w:rPr>
        <w:t>Create New App (Only a name is required.)</w:t>
      </w:r>
    </w:p>
    <w:p w:rsidR="00124A48" w:rsidRPr="00124A48" w:rsidRDefault="00124A48" w:rsidP="00A63B03">
      <w:pPr>
        <w:pStyle w:val="ListParagraph"/>
        <w:numPr>
          <w:ilvl w:val="0"/>
          <w:numId w:val="8"/>
        </w:numPr>
        <w:bidi w:val="0"/>
        <w:spacing w:line="240" w:lineRule="auto"/>
        <w:rPr>
          <w:rFonts w:cstheme="minorHAnsi"/>
        </w:rPr>
      </w:pPr>
      <w:r w:rsidRPr="00124A48">
        <w:rPr>
          <w:rFonts w:cstheme="minorHAnsi"/>
        </w:rPr>
        <w:t>Set "Sandbox Mode" to "Disabled"</w:t>
      </w:r>
    </w:p>
    <w:p w:rsidR="00124A48" w:rsidRPr="00124A48" w:rsidRDefault="00124A48" w:rsidP="00A63B03">
      <w:pPr>
        <w:pStyle w:val="ListParagraph"/>
        <w:numPr>
          <w:ilvl w:val="0"/>
          <w:numId w:val="8"/>
        </w:numPr>
        <w:bidi w:val="0"/>
        <w:spacing w:line="240" w:lineRule="auto"/>
        <w:rPr>
          <w:rFonts w:cstheme="minorHAnsi"/>
        </w:rPr>
      </w:pPr>
      <w:r w:rsidRPr="00124A48">
        <w:rPr>
          <w:rFonts w:cstheme="minorHAnsi"/>
        </w:rPr>
        <w:t>Under "Select how your app integrates with Facebook", expand "Website with Facebook Login".</w:t>
      </w:r>
    </w:p>
    <w:p w:rsidR="00124A48" w:rsidRDefault="00124A48" w:rsidP="00A63B03">
      <w:pPr>
        <w:pStyle w:val="ListParagraph"/>
        <w:numPr>
          <w:ilvl w:val="0"/>
          <w:numId w:val="8"/>
        </w:numPr>
        <w:bidi w:val="0"/>
        <w:spacing w:line="240" w:lineRule="auto"/>
        <w:rPr>
          <w:rFonts w:cstheme="minorHAnsi"/>
        </w:rPr>
      </w:pPr>
      <w:r w:rsidRPr="00124A48">
        <w:rPr>
          <w:rFonts w:cstheme="minorHAnsi"/>
        </w:rPr>
        <w:t xml:space="preserve">Set </w:t>
      </w:r>
      <w:r>
        <w:rPr>
          <w:rFonts w:cstheme="minorHAnsi"/>
        </w:rPr>
        <w:t xml:space="preserve">Your </w:t>
      </w:r>
      <w:r w:rsidRPr="00124A48">
        <w:rPr>
          <w:rFonts w:cstheme="minorHAnsi"/>
        </w:rPr>
        <w:t xml:space="preserve">Site URL </w:t>
      </w:r>
    </w:p>
    <w:p w:rsidR="005B1E30" w:rsidRPr="004F048A" w:rsidRDefault="005B1E30" w:rsidP="00A63B03">
      <w:pPr>
        <w:pBdr>
          <w:bottom w:val="single" w:sz="6" w:space="1" w:color="auto"/>
        </w:pBdr>
        <w:bidi w:val="0"/>
        <w:spacing w:line="240" w:lineRule="auto"/>
        <w:rPr>
          <w:rFonts w:cstheme="minorHAnsi"/>
          <w:rtl/>
        </w:rPr>
      </w:pPr>
    </w:p>
    <w:p w:rsidR="00E068D9" w:rsidRDefault="00E068D9" w:rsidP="00A63B03">
      <w:pPr>
        <w:pStyle w:val="Heading1"/>
        <w:bidi w:val="0"/>
        <w:rPr>
          <w:rFonts w:asciiTheme="minorHAnsi" w:hAnsiTheme="minorHAnsi" w:cstheme="minorHAnsi"/>
        </w:rPr>
      </w:pPr>
      <w:bookmarkStart w:id="10" w:name="_Toc454883188"/>
      <w:r w:rsidRPr="004F048A">
        <w:rPr>
          <w:rFonts w:asciiTheme="minorHAnsi" w:hAnsiTheme="minorHAnsi" w:cstheme="minorHAnsi"/>
        </w:rPr>
        <w:t>Support</w:t>
      </w:r>
      <w:bookmarkEnd w:id="10"/>
      <w:r w:rsidRPr="004F048A">
        <w:rPr>
          <w:rFonts w:asciiTheme="minorHAnsi" w:hAnsiTheme="minorHAnsi" w:cstheme="minorHAnsi"/>
        </w:rPr>
        <w:t xml:space="preserve"> </w:t>
      </w:r>
    </w:p>
    <w:p w:rsidR="005B1E30" w:rsidRDefault="005B1E30" w:rsidP="00A63B03">
      <w:pPr>
        <w:bidi w:val="0"/>
      </w:pPr>
      <w:r>
        <w:t xml:space="preserve">Once again, thank you so much for purchasing this </w:t>
      </w:r>
      <w:r>
        <w:t>item</w:t>
      </w:r>
      <w:r>
        <w:t>. As I said at the beginning, I'd be glad to help you if you have any questions relating to this theme.</w:t>
      </w:r>
    </w:p>
    <w:p w:rsidR="005B1E30" w:rsidRDefault="005B1E30" w:rsidP="00A63B03">
      <w:pPr>
        <w:bidi w:val="0"/>
        <w:rPr>
          <w:rStyle w:val="Hyperlink"/>
          <w:rFonts w:cstheme="minorHAnsi"/>
        </w:rPr>
      </w:pPr>
      <w:r>
        <w:t xml:space="preserve">In case of any questions or issues feel free to </w:t>
      </w:r>
      <w:hyperlink r:id="rId11" w:tooltip="Contact Us" w:history="1">
        <w:r w:rsidRPr="004F048A">
          <w:rPr>
            <w:rStyle w:val="Hyperlink"/>
            <w:rFonts w:cstheme="minorHAnsi"/>
          </w:rPr>
          <w:t>Contact Us</w:t>
        </w:r>
      </w:hyperlink>
    </w:p>
    <w:p w:rsidR="005B1E30" w:rsidRDefault="005B1E30" w:rsidP="00A63B03">
      <w:pPr>
        <w:bidi w:val="0"/>
      </w:pPr>
    </w:p>
    <w:p w:rsidR="005B1E30" w:rsidRPr="005B1E30" w:rsidRDefault="005B1E30" w:rsidP="00A63B03">
      <w:pPr>
        <w:bidi w:val="0"/>
        <w:rPr>
          <w:rFonts w:ascii="Constantia" w:hAnsi="Constantia" w:cstheme="minorHAnsi"/>
          <w:color w:val="808080" w:themeColor="background1" w:themeShade="80"/>
          <w:rtl/>
        </w:rPr>
      </w:pPr>
      <w:r w:rsidRPr="005B1E30">
        <w:rPr>
          <w:rFonts w:ascii="Constantia" w:hAnsi="Constantia"/>
          <w:color w:val="808080" w:themeColor="background1" w:themeShade="80"/>
        </w:rPr>
        <w:t>Roy Toledo</w:t>
      </w:r>
    </w:p>
    <w:sectPr w:rsidR="005B1E30" w:rsidRPr="005B1E30" w:rsidSect="00D57150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6220" w:rsidRDefault="00096220" w:rsidP="0044620D">
      <w:pPr>
        <w:spacing w:after="0" w:line="240" w:lineRule="auto"/>
      </w:pPr>
      <w:r>
        <w:separator/>
      </w:r>
    </w:p>
  </w:endnote>
  <w:endnote w:type="continuationSeparator" w:id="0">
    <w:p w:rsidR="00096220" w:rsidRDefault="00096220" w:rsidP="004462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6220" w:rsidRDefault="00096220" w:rsidP="0044620D">
      <w:pPr>
        <w:spacing w:after="0" w:line="240" w:lineRule="auto"/>
      </w:pPr>
      <w:r>
        <w:separator/>
      </w:r>
    </w:p>
  </w:footnote>
  <w:footnote w:type="continuationSeparator" w:id="0">
    <w:p w:rsidR="00096220" w:rsidRDefault="00096220" w:rsidP="004462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222368"/>
    <w:multiLevelType w:val="multilevel"/>
    <w:tmpl w:val="1FECF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2D4C6B"/>
    <w:multiLevelType w:val="multilevel"/>
    <w:tmpl w:val="CE481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2A5207"/>
    <w:multiLevelType w:val="hybridMultilevel"/>
    <w:tmpl w:val="0BA4DE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D862B8A"/>
    <w:multiLevelType w:val="hybridMultilevel"/>
    <w:tmpl w:val="0BA4DE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61175BD"/>
    <w:multiLevelType w:val="hybridMultilevel"/>
    <w:tmpl w:val="240640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8335AF"/>
    <w:multiLevelType w:val="multilevel"/>
    <w:tmpl w:val="5756D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240627B"/>
    <w:multiLevelType w:val="hybridMultilevel"/>
    <w:tmpl w:val="4BD81E78"/>
    <w:lvl w:ilvl="0" w:tplc="3174852C">
      <w:start w:val="1"/>
      <w:numFmt w:val="decimal"/>
      <w:lvlText w:val="%1"/>
      <w:lvlJc w:val="left"/>
      <w:pPr>
        <w:ind w:left="720" w:hanging="360"/>
      </w:pPr>
      <w:rPr>
        <w:rFonts w:asciiTheme="minorBidi" w:eastAsiaTheme="minorHAnsi" w:hAnsiTheme="minorBid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682E6B"/>
    <w:multiLevelType w:val="hybridMultilevel"/>
    <w:tmpl w:val="DC9842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3"/>
  </w:num>
  <w:num w:numId="6">
    <w:abstractNumId w:val="4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M7OwNDc2NTQxtjBU0lEKTi0uzszPAykwrAUAyo4cjywAAAA="/>
  </w:docVars>
  <w:rsids>
    <w:rsidRoot w:val="00D644FF"/>
    <w:rsid w:val="00005604"/>
    <w:rsid w:val="000119BA"/>
    <w:rsid w:val="0004325C"/>
    <w:rsid w:val="00045806"/>
    <w:rsid w:val="00060F73"/>
    <w:rsid w:val="000617EB"/>
    <w:rsid w:val="00066F62"/>
    <w:rsid w:val="000767CC"/>
    <w:rsid w:val="0008177B"/>
    <w:rsid w:val="00096220"/>
    <w:rsid w:val="000A1ED9"/>
    <w:rsid w:val="000C5C26"/>
    <w:rsid w:val="000C7259"/>
    <w:rsid w:val="000D7379"/>
    <w:rsid w:val="000D7F3C"/>
    <w:rsid w:val="000F375A"/>
    <w:rsid w:val="00103F4F"/>
    <w:rsid w:val="00124A48"/>
    <w:rsid w:val="00124FF8"/>
    <w:rsid w:val="00130AD9"/>
    <w:rsid w:val="0014208A"/>
    <w:rsid w:val="00146CDF"/>
    <w:rsid w:val="00154031"/>
    <w:rsid w:val="001C4E4E"/>
    <w:rsid w:val="001C6B02"/>
    <w:rsid w:val="001C71F0"/>
    <w:rsid w:val="001D305D"/>
    <w:rsid w:val="001E227B"/>
    <w:rsid w:val="00260292"/>
    <w:rsid w:val="0028163C"/>
    <w:rsid w:val="00282A73"/>
    <w:rsid w:val="002A5BD0"/>
    <w:rsid w:val="002D17D3"/>
    <w:rsid w:val="0030769E"/>
    <w:rsid w:val="00335839"/>
    <w:rsid w:val="00342641"/>
    <w:rsid w:val="00382C99"/>
    <w:rsid w:val="003B5339"/>
    <w:rsid w:val="003D4214"/>
    <w:rsid w:val="003F69FA"/>
    <w:rsid w:val="004022D8"/>
    <w:rsid w:val="004112E4"/>
    <w:rsid w:val="0041431E"/>
    <w:rsid w:val="004233F0"/>
    <w:rsid w:val="0044620D"/>
    <w:rsid w:val="00455B74"/>
    <w:rsid w:val="0049578D"/>
    <w:rsid w:val="004C3CFC"/>
    <w:rsid w:val="004C6AC5"/>
    <w:rsid w:val="004F048A"/>
    <w:rsid w:val="004F3405"/>
    <w:rsid w:val="00515B36"/>
    <w:rsid w:val="0052190A"/>
    <w:rsid w:val="00541270"/>
    <w:rsid w:val="0054734C"/>
    <w:rsid w:val="00562EFB"/>
    <w:rsid w:val="005A1009"/>
    <w:rsid w:val="005A4951"/>
    <w:rsid w:val="005B0177"/>
    <w:rsid w:val="005B1E30"/>
    <w:rsid w:val="005C08DA"/>
    <w:rsid w:val="005C093F"/>
    <w:rsid w:val="005C1952"/>
    <w:rsid w:val="005C1F7B"/>
    <w:rsid w:val="005C6B59"/>
    <w:rsid w:val="005D6CCB"/>
    <w:rsid w:val="00604E9F"/>
    <w:rsid w:val="0061647C"/>
    <w:rsid w:val="006249A2"/>
    <w:rsid w:val="00642A44"/>
    <w:rsid w:val="00666297"/>
    <w:rsid w:val="006662CD"/>
    <w:rsid w:val="0067370D"/>
    <w:rsid w:val="00687C6A"/>
    <w:rsid w:val="00690145"/>
    <w:rsid w:val="00692326"/>
    <w:rsid w:val="006A3887"/>
    <w:rsid w:val="006A58E0"/>
    <w:rsid w:val="006D5FA5"/>
    <w:rsid w:val="0072194D"/>
    <w:rsid w:val="0072628D"/>
    <w:rsid w:val="00731015"/>
    <w:rsid w:val="0073175F"/>
    <w:rsid w:val="007343FA"/>
    <w:rsid w:val="007534FD"/>
    <w:rsid w:val="007818A9"/>
    <w:rsid w:val="00791A51"/>
    <w:rsid w:val="007A7079"/>
    <w:rsid w:val="007B4E4A"/>
    <w:rsid w:val="007C0BB3"/>
    <w:rsid w:val="00801328"/>
    <w:rsid w:val="008019D4"/>
    <w:rsid w:val="008151CF"/>
    <w:rsid w:val="008530DB"/>
    <w:rsid w:val="00855C83"/>
    <w:rsid w:val="00864041"/>
    <w:rsid w:val="0086482C"/>
    <w:rsid w:val="008933D1"/>
    <w:rsid w:val="0089686A"/>
    <w:rsid w:val="008B2C5B"/>
    <w:rsid w:val="008F01F9"/>
    <w:rsid w:val="00905956"/>
    <w:rsid w:val="00915D58"/>
    <w:rsid w:val="00930446"/>
    <w:rsid w:val="00963B56"/>
    <w:rsid w:val="00973885"/>
    <w:rsid w:val="00982A9B"/>
    <w:rsid w:val="00986AFF"/>
    <w:rsid w:val="00987185"/>
    <w:rsid w:val="009C3B80"/>
    <w:rsid w:val="009D3F70"/>
    <w:rsid w:val="00A0479E"/>
    <w:rsid w:val="00A63B03"/>
    <w:rsid w:val="00A663F0"/>
    <w:rsid w:val="00A975AC"/>
    <w:rsid w:val="00AB739F"/>
    <w:rsid w:val="00AC0CA0"/>
    <w:rsid w:val="00AE612A"/>
    <w:rsid w:val="00AF54DA"/>
    <w:rsid w:val="00B245BA"/>
    <w:rsid w:val="00B30BF7"/>
    <w:rsid w:val="00B44314"/>
    <w:rsid w:val="00B53E2B"/>
    <w:rsid w:val="00B60190"/>
    <w:rsid w:val="00B6045A"/>
    <w:rsid w:val="00B70D3D"/>
    <w:rsid w:val="00B71702"/>
    <w:rsid w:val="00B719F7"/>
    <w:rsid w:val="00B71B2F"/>
    <w:rsid w:val="00B744EE"/>
    <w:rsid w:val="00B807D5"/>
    <w:rsid w:val="00BA7C55"/>
    <w:rsid w:val="00BC0708"/>
    <w:rsid w:val="00BE0B09"/>
    <w:rsid w:val="00BE29F5"/>
    <w:rsid w:val="00C12595"/>
    <w:rsid w:val="00C460C6"/>
    <w:rsid w:val="00C67275"/>
    <w:rsid w:val="00CC552B"/>
    <w:rsid w:val="00CC72AB"/>
    <w:rsid w:val="00CD256A"/>
    <w:rsid w:val="00CE21DB"/>
    <w:rsid w:val="00D14ED9"/>
    <w:rsid w:val="00D20CC0"/>
    <w:rsid w:val="00D27677"/>
    <w:rsid w:val="00D36EF0"/>
    <w:rsid w:val="00D415ED"/>
    <w:rsid w:val="00D5384C"/>
    <w:rsid w:val="00D57150"/>
    <w:rsid w:val="00D60636"/>
    <w:rsid w:val="00D644FF"/>
    <w:rsid w:val="00D74BF9"/>
    <w:rsid w:val="00D8037F"/>
    <w:rsid w:val="00D90CBC"/>
    <w:rsid w:val="00DA4B12"/>
    <w:rsid w:val="00DC27F4"/>
    <w:rsid w:val="00DC5012"/>
    <w:rsid w:val="00DF0B03"/>
    <w:rsid w:val="00E068D9"/>
    <w:rsid w:val="00E11314"/>
    <w:rsid w:val="00E1541F"/>
    <w:rsid w:val="00E15C86"/>
    <w:rsid w:val="00E27D6B"/>
    <w:rsid w:val="00E53280"/>
    <w:rsid w:val="00E64875"/>
    <w:rsid w:val="00E873C4"/>
    <w:rsid w:val="00EA1EE7"/>
    <w:rsid w:val="00EB5F9A"/>
    <w:rsid w:val="00EB7E53"/>
    <w:rsid w:val="00EC14B5"/>
    <w:rsid w:val="00EC1A5E"/>
    <w:rsid w:val="00EE5EED"/>
    <w:rsid w:val="00F2244F"/>
    <w:rsid w:val="00F44379"/>
    <w:rsid w:val="00F53CBD"/>
    <w:rsid w:val="00F574E4"/>
    <w:rsid w:val="00F73313"/>
    <w:rsid w:val="00F967B1"/>
    <w:rsid w:val="00FA4435"/>
    <w:rsid w:val="00FA4E59"/>
    <w:rsid w:val="00FA5C8B"/>
    <w:rsid w:val="00FB251C"/>
    <w:rsid w:val="00FE43B0"/>
    <w:rsid w:val="00FE5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7638873-2A70-4413-8F93-96FABB5EA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0177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D36EF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16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36EF0"/>
    <w:pPr>
      <w:bidi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6">
    <w:name w:val="heading 6"/>
    <w:basedOn w:val="Normal"/>
    <w:link w:val="Heading6Char"/>
    <w:uiPriority w:val="9"/>
    <w:qFormat/>
    <w:rsid w:val="00D36EF0"/>
    <w:pPr>
      <w:bidi w:val="0"/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068D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7C0BB3"/>
    <w:rPr>
      <w:b/>
      <w:bCs/>
    </w:rPr>
  </w:style>
  <w:style w:type="character" w:styleId="Hyperlink">
    <w:name w:val="Hyperlink"/>
    <w:basedOn w:val="DefaultParagraphFont"/>
    <w:uiPriority w:val="99"/>
    <w:unhideWhenUsed/>
    <w:rsid w:val="00D36EF0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36EF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6Char">
    <w:name w:val="Heading 6 Char"/>
    <w:basedOn w:val="DefaultParagraphFont"/>
    <w:link w:val="Heading6"/>
    <w:uiPriority w:val="9"/>
    <w:rsid w:val="00D36EF0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D36EF0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D36EF0"/>
  </w:style>
  <w:style w:type="paragraph" w:customStyle="1" w:styleId="fright">
    <w:name w:val="fright"/>
    <w:basedOn w:val="Normal"/>
    <w:rsid w:val="00D36EF0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E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EF0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36EF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36EF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36EF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8163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816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AB739F"/>
    <w:pPr>
      <w:bidi/>
      <w:spacing w:after="0" w:line="240" w:lineRule="auto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27D6B"/>
    <w:pPr>
      <w:bidi w:val="0"/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6249A2"/>
    <w:pPr>
      <w:tabs>
        <w:tab w:val="right" w:leader="dot" w:pos="8296"/>
      </w:tabs>
      <w:bidi w:val="0"/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27D6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27D6B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semiHidden/>
    <w:unhideWhenUsed/>
    <w:rsid w:val="0044620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4620D"/>
  </w:style>
  <w:style w:type="paragraph" w:styleId="Footer">
    <w:name w:val="footer"/>
    <w:basedOn w:val="Normal"/>
    <w:link w:val="FooterChar"/>
    <w:uiPriority w:val="99"/>
    <w:semiHidden/>
    <w:unhideWhenUsed/>
    <w:rsid w:val="0044620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4620D"/>
  </w:style>
  <w:style w:type="character" w:styleId="FollowedHyperlink">
    <w:name w:val="FollowedHyperlink"/>
    <w:basedOn w:val="DefaultParagraphFont"/>
    <w:uiPriority w:val="99"/>
    <w:semiHidden/>
    <w:unhideWhenUsed/>
    <w:rsid w:val="009D3F7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860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60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hemeforest.net/user/toledoro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evelopers.facebook.com/app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themeforest.net/user/toledoro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724B5F4-6663-4C2D-A1EF-75E1E35FA2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522</Words>
  <Characters>2977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</dc:creator>
  <cp:keywords/>
  <dc:description/>
  <cp:lastModifiedBy>Roy Toledo</cp:lastModifiedBy>
  <cp:revision>7</cp:revision>
  <cp:lastPrinted>2016-06-28T06:18:00Z</cp:lastPrinted>
  <dcterms:created xsi:type="dcterms:W3CDTF">2016-06-28T05:59:00Z</dcterms:created>
  <dcterms:modified xsi:type="dcterms:W3CDTF">2016-06-28T06:19:00Z</dcterms:modified>
</cp:coreProperties>
</file>